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rPr>
          <w:bCs/>
          <w:b/>
        </w:rPr>
        <w:t xml:space="preserve">Adaptation of the PHQ-4 Short Screening for Depression and Anxiety to increase its Sensitivity to Subclinical Variability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rPr>
          <w:bCs/>
          <w:b/>
        </w:rPr>
        <w:t xml:space="preserve">Adaptation of the PHQ-4 Short Screening for Depression and Anxiety to increase its Sensitivity to Subclinical Variability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4-12-06T16:25:53Z</dcterms:created>
  <dcterms:modified xsi:type="dcterms:W3CDTF">2024-12-06T16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Adaptation of the PHQ-4 Short Screening for Depression and Anxiety to increase its Sensitivity to Subclinical Variability</vt:lpwstr>
  </property>
  <property fmtid="{D5CDD505-2E9C-101B-9397-08002B2CF9AE}" pid="7" name="apatitledisplay">
    <vt:lpwstr>Adaptation of the PHQ-4 Short Screening for Depression and Anxiety to increase its Sensitivity to Subclinical Variability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